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sembo Arbovirus Study rvfv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sembo Arbovirus Study rvfv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N=81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N=3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85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 (8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 (8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4 (4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39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9 (40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9 (42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60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2 (43.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7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7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0 (56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47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8 (56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5 (43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52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5 (44.0%)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6:54:44Z</dcterms:created>
  <dcterms:modified xsi:type="dcterms:W3CDTF">2025-10-21T06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